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4AA708" w14:textId="26316F82" w:rsidR="00FB50EC" w:rsidRDefault="00FB50EC" w:rsidP="00FB50EC">
      <w:pPr>
        <w:pStyle w:val="Title"/>
      </w:pPr>
      <w:r>
        <w:t>Data Documentation</w:t>
      </w:r>
    </w:p>
    <w:p w14:paraId="5E0016CD" w14:textId="77777777" w:rsidR="00FB50EC" w:rsidRDefault="00FB50EC" w:rsidP="00FB50EC">
      <w:pPr>
        <w:pStyle w:val="Heading1"/>
      </w:pPr>
      <w:r>
        <w:t>Station</w:t>
      </w:r>
    </w:p>
    <w:p w14:paraId="518FA777" w14:textId="0ACA0986" w:rsidR="00FB50EC" w:rsidRDefault="00FB50EC">
      <w:r>
        <w:t>USW000</w:t>
      </w:r>
      <w:r w:rsidR="00ED705D">
        <w:t>9476</w:t>
      </w:r>
    </w:p>
    <w:p w14:paraId="3BF34733" w14:textId="25591FE0" w:rsidR="00FB50EC" w:rsidRDefault="00FB50EC" w:rsidP="00FB50EC">
      <w:pPr>
        <w:pStyle w:val="Heading1"/>
      </w:pPr>
      <w:r>
        <w:t>Date Range</w:t>
      </w:r>
    </w:p>
    <w:p w14:paraId="435B879B" w14:textId="4474FF83" w:rsidR="00FB50EC" w:rsidRDefault="00F229FB">
      <w:r>
        <w:t>6/1/1948 – 7/27/2022</w:t>
      </w:r>
    </w:p>
    <w:p w14:paraId="577B1E5A" w14:textId="74B8738B" w:rsidR="00003890" w:rsidRDefault="00003890">
      <w:r w:rsidRPr="00003890">
        <w:t>https://www.ncei.noaa.gov/data/daily-summaries/access/USW00094746.csv</w:t>
      </w:r>
    </w:p>
    <w:p w14:paraId="087C5D80" w14:textId="77777777" w:rsidR="00FB50EC" w:rsidRDefault="00FB50EC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A21DB7F" w14:textId="79568D6C" w:rsidR="00FB50EC" w:rsidRDefault="00FB50EC" w:rsidP="00FB50EC">
      <w:pPr>
        <w:pStyle w:val="Heading1"/>
      </w:pPr>
      <w:r>
        <w:lastRenderedPageBreak/>
        <w:t>Columns:</w:t>
      </w:r>
    </w:p>
    <w:p w14:paraId="78A7F2E3" w14:textId="77777777" w:rsidR="00FB50EC" w:rsidRDefault="00FB50EC" w:rsidP="00FB50EC">
      <w:pPr>
        <w:pStyle w:val="ListParagraph"/>
        <w:numPr>
          <w:ilvl w:val="0"/>
          <w:numId w:val="1"/>
        </w:numPr>
        <w:sectPr w:rsidR="00FB50E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61BB594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ACMH</w:t>
      </w:r>
    </w:p>
    <w:p w14:paraId="6011B4D2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ACMH_ATTRIBUTES</w:t>
      </w:r>
    </w:p>
    <w:p w14:paraId="2252D620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ACSH</w:t>
      </w:r>
    </w:p>
    <w:p w14:paraId="5EED4A70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ACSH_ATTRIBUTES</w:t>
      </w:r>
    </w:p>
    <w:p w14:paraId="504D8919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AWND</w:t>
      </w:r>
    </w:p>
    <w:p w14:paraId="4FAE669B" w14:textId="20A4EAC2" w:rsidR="000C56A1" w:rsidRDefault="000C56A1" w:rsidP="000C56A1">
      <w:pPr>
        <w:pStyle w:val="ListParagraph"/>
        <w:numPr>
          <w:ilvl w:val="0"/>
          <w:numId w:val="1"/>
        </w:numPr>
      </w:pPr>
      <w:r>
        <w:t>AWND_ATTRIBUTES</w:t>
      </w:r>
    </w:p>
    <w:p w14:paraId="70A3236B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DATE</w:t>
      </w:r>
    </w:p>
    <w:p w14:paraId="3D92BB47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ELEVATION</w:t>
      </w:r>
    </w:p>
    <w:p w14:paraId="412772ED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FMTM</w:t>
      </w:r>
    </w:p>
    <w:p w14:paraId="2170C9AA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FMTM_ATTRIBUTES</w:t>
      </w:r>
    </w:p>
    <w:p w14:paraId="7EF530E2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FRGT</w:t>
      </w:r>
    </w:p>
    <w:p w14:paraId="1F613BCD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FRGT_ATTRIBUTES</w:t>
      </w:r>
    </w:p>
    <w:p w14:paraId="703FD7F3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LATITUDE</w:t>
      </w:r>
    </w:p>
    <w:p w14:paraId="40DC91FA" w14:textId="68086A5E" w:rsidR="000C56A1" w:rsidRDefault="000C56A1" w:rsidP="000C56A1">
      <w:pPr>
        <w:pStyle w:val="ListParagraph"/>
        <w:numPr>
          <w:ilvl w:val="0"/>
          <w:numId w:val="1"/>
        </w:numPr>
      </w:pPr>
      <w:r>
        <w:t>LONGITUDE</w:t>
      </w:r>
    </w:p>
    <w:p w14:paraId="68D90141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NAME</w:t>
      </w:r>
    </w:p>
    <w:p w14:paraId="681207DB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PGTM</w:t>
      </w:r>
    </w:p>
    <w:p w14:paraId="16C45652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PGTM_ATTRIBUTES</w:t>
      </w:r>
    </w:p>
    <w:p w14:paraId="053041A3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PRCP</w:t>
      </w:r>
    </w:p>
    <w:p w14:paraId="2752C662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PRCP_ATTRIBUTES</w:t>
      </w:r>
    </w:p>
    <w:p w14:paraId="2D9171F9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PSUN</w:t>
      </w:r>
    </w:p>
    <w:p w14:paraId="3FCE252A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PSUN_ATTRIBUTES</w:t>
      </w:r>
    </w:p>
    <w:p w14:paraId="62748F94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SNOW</w:t>
      </w:r>
    </w:p>
    <w:p w14:paraId="2CB4FA02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SNOW_ATTRIBUTES</w:t>
      </w:r>
    </w:p>
    <w:p w14:paraId="35E7DF04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SNWD</w:t>
      </w:r>
    </w:p>
    <w:p w14:paraId="1B637073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SNWD_ATTRIBUTES</w:t>
      </w:r>
    </w:p>
    <w:p w14:paraId="50DDB701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STATION</w:t>
      </w:r>
    </w:p>
    <w:p w14:paraId="64C28949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TAVG</w:t>
      </w:r>
    </w:p>
    <w:p w14:paraId="1619B341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TAVG_ATTRIBUTES</w:t>
      </w:r>
    </w:p>
    <w:p w14:paraId="72FE7025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TMAX</w:t>
      </w:r>
    </w:p>
    <w:p w14:paraId="262129BD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TMAX_ATTRIBUTES</w:t>
      </w:r>
    </w:p>
    <w:p w14:paraId="614AF985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TMIN</w:t>
      </w:r>
    </w:p>
    <w:p w14:paraId="1453568F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TMIN_ATTRIBUTES</w:t>
      </w:r>
    </w:p>
    <w:p w14:paraId="5C2C6D5C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TOBS</w:t>
      </w:r>
    </w:p>
    <w:p w14:paraId="2F6C5237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TOBS_ATTRIBUTES</w:t>
      </w:r>
    </w:p>
    <w:p w14:paraId="699AE21E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TSUN</w:t>
      </w:r>
    </w:p>
    <w:p w14:paraId="75E18671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TSUN_ATTRIBUTES</w:t>
      </w:r>
    </w:p>
    <w:p w14:paraId="67EF8C51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DF1</w:t>
      </w:r>
    </w:p>
    <w:p w14:paraId="6BE6F596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DF1_ATTRIBUTES</w:t>
      </w:r>
    </w:p>
    <w:p w14:paraId="1668667E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DF2</w:t>
      </w:r>
    </w:p>
    <w:p w14:paraId="3E30B1F0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DF2_ATTRIBUTES</w:t>
      </w:r>
    </w:p>
    <w:p w14:paraId="6D270692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DF5</w:t>
      </w:r>
    </w:p>
    <w:p w14:paraId="0D340CB2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DF5_ATTRIBUTES</w:t>
      </w:r>
    </w:p>
    <w:p w14:paraId="20D7D3AB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DFG</w:t>
      </w:r>
    </w:p>
    <w:p w14:paraId="52A667F9" w14:textId="02EDCBDC" w:rsidR="000C56A1" w:rsidRDefault="000C56A1" w:rsidP="000C56A1">
      <w:pPr>
        <w:pStyle w:val="ListParagraph"/>
        <w:numPr>
          <w:ilvl w:val="0"/>
          <w:numId w:val="1"/>
        </w:numPr>
      </w:pPr>
      <w:r>
        <w:t>WDFG_ATTRIBUTES</w:t>
      </w:r>
    </w:p>
    <w:p w14:paraId="54EF8DF4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ESD</w:t>
      </w:r>
    </w:p>
    <w:p w14:paraId="0525A2F6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ESD_ATTRIBUTES</w:t>
      </w:r>
    </w:p>
    <w:p w14:paraId="0FE95844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SF1</w:t>
      </w:r>
    </w:p>
    <w:p w14:paraId="05EBD238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SF1_ATTRIBUTES</w:t>
      </w:r>
    </w:p>
    <w:p w14:paraId="42EC5395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SF2</w:t>
      </w:r>
    </w:p>
    <w:p w14:paraId="7F4F5F87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SF2_ATTRIBUTES</w:t>
      </w:r>
    </w:p>
    <w:p w14:paraId="2310CD88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SF5</w:t>
      </w:r>
    </w:p>
    <w:p w14:paraId="56A9AE40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SF5_ATTRIBUTES</w:t>
      </w:r>
    </w:p>
    <w:p w14:paraId="468EB0E8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SFG</w:t>
      </w:r>
    </w:p>
    <w:p w14:paraId="2582819D" w14:textId="42EF2A06" w:rsidR="000C56A1" w:rsidRDefault="000C56A1" w:rsidP="000C56A1">
      <w:pPr>
        <w:pStyle w:val="ListParagraph"/>
        <w:numPr>
          <w:ilvl w:val="0"/>
          <w:numId w:val="1"/>
        </w:numPr>
      </w:pPr>
      <w:r>
        <w:t>WSFG_ATTRIBUTES</w:t>
      </w:r>
    </w:p>
    <w:p w14:paraId="1AB32ED1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T01</w:t>
      </w:r>
    </w:p>
    <w:p w14:paraId="6717C60A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T01_ATTRIBUTES</w:t>
      </w:r>
    </w:p>
    <w:p w14:paraId="16155DBA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T02</w:t>
      </w:r>
    </w:p>
    <w:p w14:paraId="4CB97838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T02_ATTRIBUTES</w:t>
      </w:r>
    </w:p>
    <w:p w14:paraId="0245D969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T03</w:t>
      </w:r>
    </w:p>
    <w:p w14:paraId="4CB2352F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T03_ATTRIBUTES</w:t>
      </w:r>
    </w:p>
    <w:p w14:paraId="6BAF3413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T04</w:t>
      </w:r>
    </w:p>
    <w:p w14:paraId="3B6DB23E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T04_ATTRIBUTES</w:t>
      </w:r>
    </w:p>
    <w:p w14:paraId="7A5BB961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T05</w:t>
      </w:r>
    </w:p>
    <w:p w14:paraId="2BE3BBAB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T05_ATTRIBUTES</w:t>
      </w:r>
    </w:p>
    <w:p w14:paraId="5AA36BA8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T06</w:t>
      </w:r>
    </w:p>
    <w:p w14:paraId="4A65F262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T06_ATTRIBUTES</w:t>
      </w:r>
    </w:p>
    <w:p w14:paraId="44107816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T07</w:t>
      </w:r>
    </w:p>
    <w:p w14:paraId="46DBBFB4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T07_ATTRIBUTES</w:t>
      </w:r>
    </w:p>
    <w:p w14:paraId="775642D1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T08</w:t>
      </w:r>
    </w:p>
    <w:p w14:paraId="434E3161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T08_ATTRIBUTES</w:t>
      </w:r>
    </w:p>
    <w:p w14:paraId="29C92DFB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T09</w:t>
      </w:r>
    </w:p>
    <w:p w14:paraId="08CE0651" w14:textId="179FF137" w:rsidR="000C56A1" w:rsidRDefault="000C56A1" w:rsidP="000C56A1">
      <w:pPr>
        <w:pStyle w:val="ListParagraph"/>
        <w:numPr>
          <w:ilvl w:val="0"/>
          <w:numId w:val="1"/>
        </w:numPr>
      </w:pPr>
      <w:r>
        <w:t>WT09_ATTRIBUTES</w:t>
      </w:r>
    </w:p>
    <w:p w14:paraId="62D50CB1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T11</w:t>
      </w:r>
    </w:p>
    <w:p w14:paraId="2254D624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T11_ATTRIBUTES</w:t>
      </w:r>
    </w:p>
    <w:p w14:paraId="2BA7F5E0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T13</w:t>
      </w:r>
    </w:p>
    <w:p w14:paraId="65906133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T13_ATTRIBUTES</w:t>
      </w:r>
    </w:p>
    <w:p w14:paraId="6EEDBEA9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T14</w:t>
      </w:r>
    </w:p>
    <w:p w14:paraId="31B85122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T14_ATTRIBUTES</w:t>
      </w:r>
    </w:p>
    <w:p w14:paraId="070D4305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T15</w:t>
      </w:r>
    </w:p>
    <w:p w14:paraId="22D0DD1A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T15_ATTRIBUTES</w:t>
      </w:r>
    </w:p>
    <w:p w14:paraId="41BEF075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T16</w:t>
      </w:r>
    </w:p>
    <w:p w14:paraId="551B9351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T16_ATTRIBUTES</w:t>
      </w:r>
    </w:p>
    <w:p w14:paraId="1DEF69F6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T17</w:t>
      </w:r>
    </w:p>
    <w:p w14:paraId="04C0CC8D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T17_ATTRIBUTES</w:t>
      </w:r>
    </w:p>
    <w:p w14:paraId="7373E9F4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T18</w:t>
      </w:r>
    </w:p>
    <w:p w14:paraId="40E32057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T18_ATTRIBUTES</w:t>
      </w:r>
    </w:p>
    <w:p w14:paraId="645C7641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T19</w:t>
      </w:r>
    </w:p>
    <w:p w14:paraId="4A3194D9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T19_ATTRIBUTES</w:t>
      </w:r>
    </w:p>
    <w:p w14:paraId="6B281E9F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T21</w:t>
      </w:r>
    </w:p>
    <w:p w14:paraId="7D2BB923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T21_ATTRIBUTES</w:t>
      </w:r>
    </w:p>
    <w:p w14:paraId="116A6BD4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T22</w:t>
      </w:r>
    </w:p>
    <w:p w14:paraId="3AB75E16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T22_ATTRIBUTES</w:t>
      </w:r>
    </w:p>
    <w:p w14:paraId="27A14311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V01</w:t>
      </w:r>
    </w:p>
    <w:p w14:paraId="7096AB2E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V01_ATTRIBUTES</w:t>
      </w:r>
    </w:p>
    <w:p w14:paraId="5F31F2E7" w14:textId="77777777" w:rsidR="000C56A1" w:rsidRDefault="000C56A1" w:rsidP="000C56A1">
      <w:pPr>
        <w:pStyle w:val="ListParagraph"/>
        <w:numPr>
          <w:ilvl w:val="0"/>
          <w:numId w:val="1"/>
        </w:numPr>
      </w:pPr>
      <w:r>
        <w:t>WV03</w:t>
      </w:r>
    </w:p>
    <w:p w14:paraId="7F26D810" w14:textId="63E2BD5D" w:rsidR="00F229FB" w:rsidRDefault="000C56A1" w:rsidP="000C56A1">
      <w:pPr>
        <w:pStyle w:val="ListParagraph"/>
        <w:numPr>
          <w:ilvl w:val="0"/>
          <w:numId w:val="1"/>
        </w:numPr>
      </w:pPr>
      <w:r>
        <w:t>WV03_ATTRIBUTES</w:t>
      </w:r>
    </w:p>
    <w:p w14:paraId="1C26EB1C" w14:textId="77777777" w:rsidR="00F229FB" w:rsidRDefault="00F229FB">
      <w:pPr>
        <w:sectPr w:rsidR="00F229FB" w:rsidSect="00F229FB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0C877E8B" w14:textId="7CFD4069" w:rsidR="00F229FB" w:rsidRDefault="00F229FB">
      <w:r>
        <w:br w:type="page"/>
      </w:r>
    </w:p>
    <w:p w14:paraId="1A9D04D1" w14:textId="04AD7F10" w:rsidR="00F229FB" w:rsidRDefault="00F229FB" w:rsidP="00F229FB">
      <w:pPr>
        <w:pStyle w:val="Heading1"/>
      </w:pPr>
      <w:r>
        <w:lastRenderedPageBreak/>
        <w:t>Comparison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039"/>
        <w:gridCol w:w="1546"/>
        <w:gridCol w:w="1546"/>
      </w:tblGrid>
      <w:tr w:rsidR="00F229FB" w:rsidRPr="00F229FB" w14:paraId="477829EA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F84C6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56398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USW000230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A7286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USW00094746</w:t>
            </w:r>
          </w:p>
        </w:tc>
      </w:tr>
      <w:tr w:rsidR="00F229FB" w:rsidRPr="00F229FB" w14:paraId="1586CEC5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CC86D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ACM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1F650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30013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0F7B3FD0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71B54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ACMH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05575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B51BB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70F01B82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4BCFFB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ACS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67341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03863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55B23BD0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C397F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ACSH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68CEF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997D3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26B851F7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D8350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AWN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36B5A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A4CFC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03123EC2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D324C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AWND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F3E9D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1DEEF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2E48D677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E5A56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DAP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C887C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CD58A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F229FB" w:rsidRPr="00F229FB" w14:paraId="4E06E4D7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86A13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DAPR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A2262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5EE62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F229FB" w:rsidRPr="00F229FB" w14:paraId="326C68B3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5F1A1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3B26A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048FA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2D3B9E13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9789E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ELEV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4F3DB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BE3B7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4E870BC5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C1A63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FMT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D3FDA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759A5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5889B34D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B75EF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FMTM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824D8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BA5634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3C4B1DCB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06378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GA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4CBE8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F70E7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2E5EEE01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2C05A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GAHT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9FABC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4E76B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6B091265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D790E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LATITU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9B5A5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A778B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201C2837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3931E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LONGITU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FCB6D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BF328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396F49AB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F81EC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MDP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8208F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60875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F229FB" w:rsidRPr="00F229FB" w14:paraId="4671D638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A04CD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MDPR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72AF3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79D7F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F229FB" w:rsidRPr="00F229FB" w14:paraId="1916B197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40E51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NAM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60974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55A52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7457D5A6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7B15E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PGT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C2FE0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57E38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655A9BD0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C410E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PGTM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8AAC0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B5A7A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63FF5DAF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85BD1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PRC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7584A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2CFEB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778AC23D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9F151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PRCP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B9C19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04598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2BD6416E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A9F30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PSU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9C62F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4D96F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5F43CC7F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8E516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PSUN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96BCF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9D6D7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25B4BE4C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90E89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SNO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F74E9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4F200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479570EB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52A59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SNOW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66FC6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AD7CB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3DDBE99A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9CFF8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SNW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C4CD0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B9ABB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79BCC2AF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D817A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SNWD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CF892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8A4F3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798435CE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5AD8E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ST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015B2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D4A33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4A9BC7A2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11147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TAV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D0AAEF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A5A02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565452AF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66193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TAVG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1A286F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DF09B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337AC196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4DE75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TMA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73B5E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D7192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65D65964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15F47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TMAX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0DAB8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399F6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27F7F9DB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0483D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TM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0301E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2AE5D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4F4498FC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918C1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TMIN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787EA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61A1E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420140FC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DDC35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TOB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59CDE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FD2A9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011EB389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6E81A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TOBS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2FE26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C9CF9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3AAECEE1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A3ACB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TSU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E396D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DF6B8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65234D3B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36601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TSUN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D0D27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E7461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4D252929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6BFC8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DF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80BFD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0A274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6D2A9C14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8EEC0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DF1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C01F5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3F568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14A4E59F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28A81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lastRenderedPageBreak/>
              <w:t>WDF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8253E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9A612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45A5D03D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9B984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DF2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EABA2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B45EA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5B36E273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290C7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DF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8CE59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1250B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50338090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A2C3E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DF5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037E4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CF8DA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058671D5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7E515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DF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C4F7E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247BA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703C03E8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9A1E4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DFG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4736D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D275D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696BD861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ED56A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DF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E2058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BABD5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F229FB" w:rsidRPr="00F229FB" w14:paraId="65F73C1D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8DE72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DFM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ABA1F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2F0A8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F229FB" w:rsidRPr="00F229FB" w14:paraId="5996B796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A11A1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ES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3394F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A7427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62BE4484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DD0E9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ESD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41ED5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FC751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0BD699C4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770D8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SF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0CFBC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E1ACB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2E2EB54D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5BAA3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SF1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5CF2A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950D5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27B3863A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E0E1C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SF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0186B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5AF51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5B47B6C4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123B5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SF2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398EA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E31C2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0AB59649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B6E7E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SF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ACA31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B7B4A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5A58031C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31E2C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SF5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96BE7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D68BE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22067827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C2AF3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SF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8AE0E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A19A3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04EA9381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C4642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SFG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046DE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B73E9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14A9177E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977E2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SF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8DF88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45AB8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F229FB" w:rsidRPr="00F229FB" w14:paraId="22CE0126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6FDAA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SFM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E21C5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2798E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F229FB" w:rsidRPr="00F229FB" w14:paraId="574B8BE4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EC9FF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T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82882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6DA24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2FB538AC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28A90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T01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CA7CE4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63B14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46C9BBBA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BE01F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T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1E399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5325B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22D24B42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3B359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T02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442F0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8B05B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379603CB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DDF4A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T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C228D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6610D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5B4A45D9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C54F2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T03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3855C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FCBCD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6A97298D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66F85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T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12B6A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B6323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7846B112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1FF88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T04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4E12A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F0384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10DA9C77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402BD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T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9E898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D0A8C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50458E03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14198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T05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E3F30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AB52E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0EC58A08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5DCF0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T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9A07B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E587C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566D3314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D077C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T06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4EAD3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18521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2B1C005F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D7C47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T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A58CDA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977F6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4E7D1F86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6F47B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T07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E06D2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8951C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526AD4BA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F350B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T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2A6E8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A102A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4A7807B4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FC99F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T08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6C1BC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3357F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220C185C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C5190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T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204F7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530C1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538C466E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0F3666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T09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6B623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A66562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047A16FF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6BE08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T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50B1B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7C841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F229FB" w:rsidRPr="00F229FB" w14:paraId="04E37D26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0DCA6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T10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DA5FF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C5EB5F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F229FB" w:rsidRPr="00F229FB" w14:paraId="1BD5D18D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4C1EB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T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0272B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B6B72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0425BCE0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4DF98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T11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2AE1A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DD3DF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617F1550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B8CF5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T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B5398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2B7BA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4227354A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1877C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T13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78FB1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04580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04318C2E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42009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lastRenderedPageBreak/>
              <w:t>WT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DF666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28E14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785C5BDA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B7E60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T14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C1586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277D7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63325296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CB7DB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T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5F133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3048D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7A70BA8A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73BA1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T15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D761FB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6D9DD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1DAFD618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1365E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T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FA644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A4AAE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285C87DE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52B3C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T16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898CE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AE1FD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3956A301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52B24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T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4AF3E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3829D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21DDFF29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836FA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T17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1F7F3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20B08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032868A5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285C9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T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34B34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90C43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54C84A02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3309F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T18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D23D2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41AE3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44269562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C1CE0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T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C714E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36C17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2269AE77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DA114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T19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932E4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21844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74709849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6C2D4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T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D1050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7A9FA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2152A7F5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F18C4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T21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5CE93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2C028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1622C9E2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22B48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T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35BB9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297B5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2174B907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A78F62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T22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489DA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95592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72465B00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B061B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V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5F500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4EDE0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57E9ABCD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E0AC9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V01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07731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97928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21BD4CF3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0C11F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V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DA073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11B9E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41D4CF9D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DC3DE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V03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00154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FB9B9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F229FB" w:rsidRPr="00F229FB" w14:paraId="407D6CC3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D98F9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V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24141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E2851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F229FB" w:rsidRPr="00F229FB" w14:paraId="7A795D8C" w14:textId="77777777" w:rsidTr="00F229FB">
        <w:trPr>
          <w:trHeight w:val="29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25DAB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WV07_ATTRIBU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02105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F839F" w14:textId="77777777" w:rsidR="00F229FB" w:rsidRPr="00F229FB" w:rsidRDefault="00F229FB" w:rsidP="00F229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9F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</w:tbl>
    <w:p w14:paraId="14CBA76D" w14:textId="77777777" w:rsidR="00FB50EC" w:rsidRDefault="00FB50EC" w:rsidP="00F229FB"/>
    <w:sectPr w:rsidR="00FB50EC" w:rsidSect="00F229FB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2BBEAF" w14:textId="77777777" w:rsidR="00E05D01" w:rsidRDefault="00E05D01" w:rsidP="00FB50EC">
      <w:pPr>
        <w:spacing w:after="0" w:line="240" w:lineRule="auto"/>
      </w:pPr>
      <w:r>
        <w:separator/>
      </w:r>
    </w:p>
  </w:endnote>
  <w:endnote w:type="continuationSeparator" w:id="0">
    <w:p w14:paraId="53D8258F" w14:textId="77777777" w:rsidR="00E05D01" w:rsidRDefault="00E05D01" w:rsidP="00FB50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FF2D99" w14:textId="77777777" w:rsidR="00E05D01" w:rsidRDefault="00E05D01" w:rsidP="00FB50EC">
      <w:pPr>
        <w:spacing w:after="0" w:line="240" w:lineRule="auto"/>
      </w:pPr>
      <w:r>
        <w:separator/>
      </w:r>
    </w:p>
  </w:footnote>
  <w:footnote w:type="continuationSeparator" w:id="0">
    <w:p w14:paraId="0E873D6B" w14:textId="77777777" w:rsidR="00E05D01" w:rsidRDefault="00E05D01" w:rsidP="00FB50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46306F"/>
    <w:multiLevelType w:val="hybridMultilevel"/>
    <w:tmpl w:val="88B29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68896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wtTAyMjU2NjQ2MjVT0lEKTi0uzszPAykwrAUAYpABFywAAAA="/>
  </w:docVars>
  <w:rsids>
    <w:rsidRoot w:val="00FB50EC"/>
    <w:rsid w:val="00003890"/>
    <w:rsid w:val="000C56A1"/>
    <w:rsid w:val="006023B1"/>
    <w:rsid w:val="0082016B"/>
    <w:rsid w:val="00E05D01"/>
    <w:rsid w:val="00ED705D"/>
    <w:rsid w:val="00F229FB"/>
    <w:rsid w:val="00FB5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9E897D"/>
  <w15:chartTrackingRefBased/>
  <w15:docId w15:val="{00A1C6FF-FD2F-42C7-B8E8-03AFB8D1C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B50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50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B50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50EC"/>
  </w:style>
  <w:style w:type="paragraph" w:styleId="Footer">
    <w:name w:val="footer"/>
    <w:basedOn w:val="Normal"/>
    <w:link w:val="FooterChar"/>
    <w:uiPriority w:val="99"/>
    <w:unhideWhenUsed/>
    <w:rsid w:val="00FB50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50EC"/>
  </w:style>
  <w:style w:type="paragraph" w:styleId="Title">
    <w:name w:val="Title"/>
    <w:basedOn w:val="Normal"/>
    <w:next w:val="Normal"/>
    <w:link w:val="TitleChar"/>
    <w:uiPriority w:val="10"/>
    <w:qFormat/>
    <w:rsid w:val="00FB50E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B50E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B50E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75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3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0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424</Words>
  <Characters>241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sy Govertsen</dc:creator>
  <cp:keywords/>
  <dc:description/>
  <cp:lastModifiedBy>Krissy Govertsen</cp:lastModifiedBy>
  <cp:revision>3</cp:revision>
  <dcterms:created xsi:type="dcterms:W3CDTF">2022-08-15T17:31:00Z</dcterms:created>
  <dcterms:modified xsi:type="dcterms:W3CDTF">2022-08-15T17:48:00Z</dcterms:modified>
</cp:coreProperties>
</file>